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6750a7d39510ee93d71f626ba776bd0149aa"/>
      <w:r>
        <w:rPr>
          <w:b/>
        </w:rPr>
        <w:t xml:space="preserve">ПРОТОКОЛ ЕЛЕКТРОННОГО АУКЦІОНУ № CLE001-UA-20220725-35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1021_0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іровоградська обл., м. Кропивницький, вул. Бобринецький шлях, 106. Оренда – адміністративна будівля площею 186,30 кв.м.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адміністративна будівля площею 186,30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607,06 грн, у тому числі ПДВ</w:t>
      </w:r>
      <w:r>
        <w:t xml:space="preserve"> </w:t>
      </w:r>
      <w:r>
        <w:t xml:space="preserve">1 434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4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44:48Z</dcterms:created>
  <dcterms:modified xsi:type="dcterms:W3CDTF">2024-04-29T08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